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5492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DA3D4F2" w:rsidR="007B4A91" w:rsidRDefault="00320096">
      <w:pPr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</w:p>
    <w:p w14:paraId="22D26CC7" w14:textId="112D5322" w:rsidR="00320096" w:rsidRDefault="00320096">
      <w:pPr>
        <w:rPr>
          <w:sz w:val="28"/>
          <w:szCs w:val="28"/>
        </w:rPr>
      </w:pPr>
      <w:r>
        <w:rPr>
          <w:sz w:val="28"/>
          <w:szCs w:val="28"/>
        </w:rPr>
        <w:t xml:space="preserve">         Super Mario Lite</w:t>
      </w:r>
    </w:p>
    <w:p w14:paraId="34A9E19B" w14:textId="77777777" w:rsidR="007B4A91" w:rsidRDefault="0095492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12DB05B6" w14:textId="7776E018" w:rsidR="00320096" w:rsidRDefault="00320096">
      <w:pPr>
        <w:ind w:left="720"/>
        <w:rPr>
          <w:sz w:val="28"/>
          <w:szCs w:val="28"/>
        </w:rPr>
      </w:pPr>
      <w:r>
        <w:rPr>
          <w:sz w:val="28"/>
          <w:szCs w:val="28"/>
        </w:rPr>
        <w:t>Achieving the Highest Score</w:t>
      </w:r>
    </w:p>
    <w:p w14:paraId="3D632C61" w14:textId="77777777" w:rsidR="007B4A91" w:rsidRDefault="0095492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267FF5C7" w14:textId="086B6A44" w:rsidR="00320096" w:rsidRDefault="00320096">
      <w:pPr>
        <w:ind w:left="720"/>
        <w:rPr>
          <w:sz w:val="28"/>
          <w:szCs w:val="28"/>
        </w:rPr>
      </w:pPr>
      <w:r>
        <w:rPr>
          <w:sz w:val="28"/>
          <w:szCs w:val="28"/>
        </w:rPr>
        <w:t>Mario is on a Mission to collect a Special Bricks but during his</w:t>
      </w:r>
    </w:p>
    <w:p w14:paraId="6102F988" w14:textId="77777777" w:rsidR="007B4A91" w:rsidRDefault="0095492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0F1E8B2C" w14:textId="70FF09F7" w:rsidR="0095492D" w:rsidRDefault="00320096" w:rsidP="0095492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ission </w:t>
      </w:r>
      <w:r w:rsidR="0095492D">
        <w:rPr>
          <w:sz w:val="28"/>
          <w:szCs w:val="28"/>
        </w:rPr>
        <w:t xml:space="preserve">some of his enemy spread some Traps. So by avoiding the </w:t>
      </w:r>
    </w:p>
    <w:p w14:paraId="0AE3FDBE" w14:textId="77777777" w:rsidR="007B4A91" w:rsidRDefault="0095492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5EF355E" w:rsidR="007B4A91" w:rsidRDefault="0095492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raps and Collecting maximum bricks </w:t>
      </w:r>
      <w:proofErr w:type="spellStart"/>
      <w:proofErr w:type="gramStart"/>
      <w:r>
        <w:rPr>
          <w:sz w:val="28"/>
          <w:szCs w:val="28"/>
        </w:rPr>
        <w:t>mario</w:t>
      </w:r>
      <w:proofErr w:type="spellEnd"/>
      <w:proofErr w:type="gramEnd"/>
      <w:r>
        <w:rPr>
          <w:sz w:val="28"/>
          <w:szCs w:val="28"/>
        </w:rPr>
        <w:t xml:space="preserve"> wants to set record</w:t>
      </w:r>
    </w:p>
    <w:p w14:paraId="35A4557A" w14:textId="77777777" w:rsidR="007B4A91" w:rsidRDefault="0095492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4DF139E" w:rsidR="007B4A91" w:rsidRDefault="009549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D005E47" w:rsidR="007B4A91" w:rsidRDefault="0095492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2DA761" w:rsidR="007B4A91" w:rsidRDefault="009549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7B090F" w:rsidR="007B4A91" w:rsidRDefault="009549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7174F9A" w:rsidR="007B4A91" w:rsidRDefault="009549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3DC7B4D" w:rsidR="007B4A91" w:rsidRDefault="0095492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</w:t>
            </w:r>
            <w:bookmarkStart w:id="0" w:name="_GoBack"/>
            <w:bookmarkEnd w:id="0"/>
            <w:r>
              <w:rPr>
                <w:sz w:val="28"/>
                <w:szCs w:val="28"/>
              </w:rPr>
              <w:t xml:space="preserve"> the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5492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5492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5492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5492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5492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0096"/>
    <w:rsid w:val="00556965"/>
    <w:rsid w:val="007B4A91"/>
    <w:rsid w:val="009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e</cp:lastModifiedBy>
  <cp:revision>3</cp:revision>
  <dcterms:created xsi:type="dcterms:W3CDTF">2021-03-18T05:03:00Z</dcterms:created>
  <dcterms:modified xsi:type="dcterms:W3CDTF">2021-12-22T16:13:00Z</dcterms:modified>
</cp:coreProperties>
</file>